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verall, N = 100177 (100%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le, N = 49185 (49%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emale, N = 50992 (51%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to 29 years, N = 17580 (22%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to 44 years, N = 23496 (27%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to 59 years, N = 24194 (24%)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 years and over, N = 34907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ver smok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,018 (3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,862 (3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,156 (2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361 (1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266 (3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930 (3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,461 (4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y alcohol 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,253 (5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,551 (6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,702 (4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589 (5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,109 (5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,671 (5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,884 (47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nge drin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,989 (1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185 (2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804 (1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901 (2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108 (2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662 (1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318 (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exercise in last 30 d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,526 (2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351 (2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,175 (2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07 (1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432 (2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245 (2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042 (2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ver had HIV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,242 (5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,669 (5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,573 (5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634 (6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942 (4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,075 (5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,591 (7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flu vaccine in last 12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,765 (6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,785 (6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,980 (5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,475 (7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,780 (6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,052 (6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,458 (4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ver had pneumonia vac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,858 (6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,571 (6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,287 (6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,644 (7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,202 (8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,728 (7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,284 (4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routine checkup in last 2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,934 (1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951 (1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983 (1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864 (2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985 (2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667 (1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418 (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primary care provi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,900 (2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,258 (2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642 (1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442 (4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464 (3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429 (1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565 (7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health 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357 (1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361 (1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996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368 (1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449 (1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537 (1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03 (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gina or coronary heart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879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181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698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4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995 (8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att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887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240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647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8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4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10 (7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,077 (1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469 (1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608 (1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0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7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038 (1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952 (2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385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09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876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1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1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2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201 (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time asth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,852 (1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291 (1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561 (1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71 (1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341 (1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471 (1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169 (14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 asth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761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215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546 (1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79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807 (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243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332 (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P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556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298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258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9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4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47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516 (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kin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613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534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079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1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84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129 (1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weight or ob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,468 (6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,341 (6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,127 (5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190 (4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,054 (6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,925 (6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,299 (6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v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,888 (1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196 (1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692 (1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70 (1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771 (1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382 (1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965 (15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r or poor health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,236 (1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343 (1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893 (1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601 (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164 (1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262 (2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209 (24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quent poor physical 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,582 (1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030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552 (1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4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784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346 (1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628 (1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quent poor mental 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,583 (1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979 (1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604 (1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412 (1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20 (1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050 (1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301 (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sion impair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878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87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91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9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1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455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333 (7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iculty wal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,611 (1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421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190 (1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2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65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414 (1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690 (24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gnitive difficul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824 (1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827 (1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997 (1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114 (1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246 (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47 (1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617 (1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iculty running erran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786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557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229 (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1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7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769 (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339 (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iculty dre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084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813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271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0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3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46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245 (6.3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4T23:44:54Z</dcterms:created>
  <dcterms:modified xsi:type="dcterms:W3CDTF">2025-04-24T23:4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